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B7EA46" w14:textId="679BC22B" w:rsidR="00AA1546" w:rsidRDefault="00AA1546" w:rsidP="00AA1546">
      <w:r>
        <w:t xml:space="preserve">Sample JSON Data when adding entries to the </w:t>
      </w:r>
      <w:proofErr w:type="gramStart"/>
      <w:r>
        <w:t>database</w:t>
      </w:r>
      <w:proofErr w:type="gramEnd"/>
    </w:p>
    <w:p w14:paraId="50C39CBF" w14:textId="72D08CD6" w:rsidR="00AA1546" w:rsidRDefault="00AA1546" w:rsidP="00AA1546">
      <w:r>
        <w:t xml:space="preserve">Create </w:t>
      </w:r>
      <w:proofErr w:type="gramStart"/>
      <w:r>
        <w:t>User(</w:t>
      </w:r>
      <w:proofErr w:type="gramEnd"/>
      <w:r>
        <w:t>Customer):</w:t>
      </w:r>
    </w:p>
    <w:p w14:paraId="22ECDE7F" w14:textId="68DE05CA" w:rsidR="00AA1546" w:rsidRDefault="00AA1546" w:rsidP="00AA1546">
      <w:r>
        <w:t>{"name":"</w:t>
      </w:r>
      <w:proofErr w:type="spellStart"/>
      <w:r>
        <w:t>HEllo</w:t>
      </w:r>
      <w:proofErr w:type="spellEnd"/>
      <w:r>
        <w:t>", "username": "</w:t>
      </w:r>
      <w:proofErr w:type="spellStart"/>
      <w:r>
        <w:t>Benede</w:t>
      </w:r>
      <w:proofErr w:type="spellEnd"/>
      <w:r>
        <w:t>", "password":"pass1234", "address": "Woodland", "contactno":91951232}</w:t>
      </w:r>
    </w:p>
    <w:p w14:paraId="28911683" w14:textId="3E626414" w:rsidR="00AA1546" w:rsidRDefault="00AA1546" w:rsidP="00AA1546">
      <w:r>
        <w:t>Create Booking:</w:t>
      </w:r>
    </w:p>
    <w:p w14:paraId="7420631C" w14:textId="77777777" w:rsidR="00AA1546" w:rsidRDefault="00AA1546" w:rsidP="00AA1546">
      <w:r>
        <w:t>{"</w:t>
      </w:r>
      <w:proofErr w:type="spellStart"/>
      <w:r>
        <w:t>checkindate</w:t>
      </w:r>
      <w:proofErr w:type="spellEnd"/>
      <w:proofErr w:type="gramStart"/>
      <w:r>
        <w:t>" :</w:t>
      </w:r>
      <w:proofErr w:type="gramEnd"/>
      <w:r>
        <w:t>"2021-04-23", "checkoutdate":"2021-04-30" , "</w:t>
      </w:r>
      <w:proofErr w:type="spellStart"/>
      <w:r>
        <w:t>numofguest</w:t>
      </w:r>
      <w:proofErr w:type="spellEnd"/>
      <w:r>
        <w:t>" : 2 ,"</w:t>
      </w:r>
      <w:proofErr w:type="spellStart"/>
      <w:r>
        <w:t>isCanceled</w:t>
      </w:r>
      <w:proofErr w:type="spellEnd"/>
      <w:r>
        <w:t>": 0, "customerid":1 ,"</w:t>
      </w:r>
      <w:proofErr w:type="spellStart"/>
      <w:r>
        <w:t>roomType</w:t>
      </w:r>
      <w:proofErr w:type="spellEnd"/>
      <w:r>
        <w:t>":"Single"}</w:t>
      </w:r>
    </w:p>
    <w:p w14:paraId="039927F2" w14:textId="6C06BC5E" w:rsidR="00AA1546" w:rsidRDefault="00AA1546" w:rsidP="00AA1546">
      <w:r>
        <w:t>Create Listing:</w:t>
      </w:r>
    </w:p>
    <w:p w14:paraId="19871320" w14:textId="5FA622FD" w:rsidR="00AA1546" w:rsidRDefault="00AA1546" w:rsidP="00AA1546">
      <w:r>
        <w:t>{"</w:t>
      </w:r>
      <w:proofErr w:type="spellStart"/>
      <w:r>
        <w:t>hotelname</w:t>
      </w:r>
      <w:proofErr w:type="spellEnd"/>
      <w:r>
        <w:t xml:space="preserve">": "Some </w:t>
      </w:r>
      <w:proofErr w:type="spellStart"/>
      <w:r>
        <w:t>Hotel","address":"Woodlands</w:t>
      </w:r>
      <w:proofErr w:type="spellEnd"/>
      <w:r>
        <w:t>", "city": "</w:t>
      </w:r>
      <w:proofErr w:type="spellStart"/>
      <w:r>
        <w:t>Singapore","amenities":"GYM</w:t>
      </w:r>
      <w:proofErr w:type="spellEnd"/>
      <w:r>
        <w:t>"}</w:t>
      </w:r>
    </w:p>
    <w:p w14:paraId="04318C24" w14:textId="39CD4CAC" w:rsidR="00AA1546" w:rsidRDefault="00AA1546" w:rsidP="00AA1546">
      <w:r>
        <w:t xml:space="preserve">Create </w:t>
      </w:r>
      <w:proofErr w:type="spellStart"/>
      <w:r>
        <w:t>ListingDetails</w:t>
      </w:r>
      <w:proofErr w:type="spellEnd"/>
      <w:r>
        <w:t>:</w:t>
      </w:r>
    </w:p>
    <w:p w14:paraId="6DF5601B" w14:textId="59754DAB" w:rsidR="00AA1546" w:rsidRDefault="00AA1546" w:rsidP="00AA1546">
      <w:r>
        <w:t>{"</w:t>
      </w:r>
      <w:proofErr w:type="spellStart"/>
      <w:r>
        <w:t>roomType</w:t>
      </w:r>
      <w:proofErr w:type="spellEnd"/>
      <w:r>
        <w:t>":"Supreme", "numOfRooms":</w:t>
      </w:r>
      <w:proofErr w:type="gramStart"/>
      <w:r>
        <w:t>10 ,</w:t>
      </w:r>
      <w:proofErr w:type="gramEnd"/>
      <w:r>
        <w:t xml:space="preserve"> "</w:t>
      </w:r>
      <w:proofErr w:type="spellStart"/>
      <w:r>
        <w:t>listingid</w:t>
      </w:r>
      <w:proofErr w:type="spellEnd"/>
      <w:r>
        <w:t>": 1}</w:t>
      </w:r>
    </w:p>
    <w:p w14:paraId="598EB08C" w14:textId="4116AE5E" w:rsidR="00AA1546" w:rsidRDefault="00AA1546" w:rsidP="00AA1546">
      <w:r>
        <w:t>Add Review:</w:t>
      </w:r>
    </w:p>
    <w:p w14:paraId="5E1BBCBF" w14:textId="5D74DB0A" w:rsidR="001B1112" w:rsidRDefault="00AA1546" w:rsidP="00AA1546">
      <w:proofErr w:type="gramStart"/>
      <w:r>
        <w:t>{ "</w:t>
      </w:r>
      <w:proofErr w:type="spellStart"/>
      <w:proofErr w:type="gramEnd"/>
      <w:r>
        <w:t>listingid</w:t>
      </w:r>
      <w:proofErr w:type="spellEnd"/>
      <w:r>
        <w:t>": 1,"ratings": 5,"reviews":"Good</w:t>
      </w:r>
      <w:r>
        <w:t>”}</w:t>
      </w:r>
    </w:p>
    <w:p w14:paraId="6703EC4B" w14:textId="1C8CD509" w:rsidR="00AA1546" w:rsidRDefault="00AA1546" w:rsidP="00AA1546"/>
    <w:p w14:paraId="61D5814D" w14:textId="16B856CD" w:rsidR="00AA1546" w:rsidRDefault="00AA1546" w:rsidP="00AA1546">
      <w:r>
        <w:t>Note: Such data can be applied when updating users too…</w:t>
      </w:r>
    </w:p>
    <w:sectPr w:rsidR="00AA15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TE1NDE2sjC1NDVT0lEKTi0uzszPAykwrAUA4mLHjiwAAAA="/>
  </w:docVars>
  <w:rsids>
    <w:rsidRoot w:val="00AA1546"/>
    <w:rsid w:val="001B1112"/>
    <w:rsid w:val="00AA1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26C8D"/>
  <w15:chartTrackingRefBased/>
  <w15:docId w15:val="{A9C77EE8-1B5D-404D-A68F-C20DD5A11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Lim</dc:creator>
  <cp:keywords/>
  <dc:description/>
  <cp:lastModifiedBy>Vincent Lim</cp:lastModifiedBy>
  <cp:revision>1</cp:revision>
  <dcterms:created xsi:type="dcterms:W3CDTF">2021-04-01T09:55:00Z</dcterms:created>
  <dcterms:modified xsi:type="dcterms:W3CDTF">2021-04-01T09:58:00Z</dcterms:modified>
</cp:coreProperties>
</file>